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3D196FFE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F32CD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4/</w:t>
      </w:r>
      <w:r w:rsidR="00875FC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3</w:t>
      </w:r>
      <w:r w:rsidR="00547231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6A18F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4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412752A2" w14:textId="6A9AE8C1" w:rsidR="008C42A5" w:rsidRDefault="00A53B12" w:rsidP="008C42A5">
      <w:pPr>
        <w:rPr>
          <w:rFonts w:ascii="Avenir Next" w:hAnsi="Avenir Next" w:cstheme="minorHAnsi"/>
          <w:b/>
          <w:bCs/>
        </w:rPr>
      </w:pPr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F32CDC">
        <w:rPr>
          <w:rFonts w:ascii="Avenir Next" w:hAnsi="Avenir Next" w:cstheme="minorHAnsi"/>
          <w:b/>
          <w:bCs/>
        </w:rPr>
        <w:t>31</w:t>
      </w:r>
      <w:r w:rsidR="002917B9">
        <w:rPr>
          <w:rFonts w:ascii="Avenir Next" w:hAnsi="Avenir Next" w:cstheme="minorHAnsi"/>
          <w:b/>
          <w:bCs/>
        </w:rPr>
        <w:t>/3/</w:t>
      </w:r>
      <w:proofErr w:type="gramStart"/>
      <w:r w:rsidR="002917B9">
        <w:rPr>
          <w:rFonts w:ascii="Avenir Next" w:hAnsi="Avenir Next" w:cstheme="minorHAnsi"/>
          <w:b/>
          <w:bCs/>
        </w:rPr>
        <w:t>24</w:t>
      </w:r>
      <w:r w:rsidR="006A18FB">
        <w:rPr>
          <w:rFonts w:ascii="Avenir Next" w:hAnsi="Avenir Next" w:cstheme="minorHAnsi"/>
          <w:b/>
          <w:bCs/>
        </w:rPr>
        <w:t xml:space="preserve"> :</w:t>
      </w:r>
      <w:proofErr w:type="gramEnd"/>
      <w:r w:rsidR="006A18FB">
        <w:rPr>
          <w:rFonts w:ascii="Avenir Next" w:hAnsi="Avenir Next" w:cstheme="minorHAnsi"/>
          <w:b/>
          <w:bCs/>
        </w:rPr>
        <w:t xml:space="preserve"> </w:t>
      </w:r>
      <w:r w:rsidR="00F32CDC">
        <w:rPr>
          <w:rFonts w:ascii="Avenir Next" w:hAnsi="Avenir Next" w:cstheme="minorHAnsi"/>
          <w:b/>
          <w:bCs/>
        </w:rPr>
        <w:t>Hospitality</w:t>
      </w:r>
    </w:p>
    <w:p w14:paraId="72CA51CB" w14:textId="77777777" w:rsidR="008C42A5" w:rsidRDefault="008C42A5" w:rsidP="008C42A5">
      <w:pPr>
        <w:rPr>
          <w:rFonts w:ascii="Avenir Next" w:hAnsi="Avenir Next" w:cstheme="minorHAnsi"/>
          <w:b/>
          <w:bCs/>
        </w:rPr>
      </w:pPr>
    </w:p>
    <w:p w14:paraId="039B3C24" w14:textId="07E040EC" w:rsidR="00D827E7" w:rsidRDefault="00D827E7" w:rsidP="008C42A5">
      <w:pPr>
        <w:rPr>
          <w:rFonts w:ascii="Avenir Next" w:hAnsi="Avenir Next" w:cstheme="minorHAnsi"/>
          <w:b/>
          <w:bCs/>
          <w:color w:val="367F00"/>
        </w:rPr>
      </w:pPr>
      <w:r>
        <w:rPr>
          <w:rFonts w:ascii="Avenir Next" w:hAnsi="Avenir Next" w:cstheme="minorHAnsi"/>
          <w:b/>
          <w:bCs/>
          <w:color w:val="367F00"/>
        </w:rPr>
        <w:t>Please give time for sharing testimonies</w:t>
      </w:r>
    </w:p>
    <w:p w14:paraId="0C6DCFCE" w14:textId="1702D165" w:rsidR="001E2CE8" w:rsidRDefault="00CB4861" w:rsidP="001E2CE8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</w:t>
      </w:r>
      <w:proofErr w:type="gramStart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in order to</w:t>
      </w:r>
      <w:proofErr w:type="gramEnd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 access resources. </w:t>
      </w:r>
    </w:p>
    <w:p w14:paraId="7A8C0F79" w14:textId="1A042134" w:rsidR="00F32CDC" w:rsidRDefault="00F32CDC" w:rsidP="001E2CE8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There is a joint Churches in the Cray Good Friday Service outside the vets on </w:t>
      </w:r>
      <w:proofErr w:type="spellStart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Cotmandene</w:t>
      </w:r>
      <w:proofErr w:type="spellEnd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 Crescent at 11.30.</w:t>
      </w:r>
    </w:p>
    <w:p w14:paraId="18650E16" w14:textId="7B89EBFB" w:rsidR="00F32CDC" w:rsidRPr="001E2CE8" w:rsidRDefault="00F32CDC" w:rsidP="001E2CE8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Reminder – clocks go forward 31 March.</w:t>
      </w:r>
    </w:p>
    <w:p w14:paraId="3FBF8CD4" w14:textId="497E46C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A2EFB0D" w14:textId="03E3910D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B2E61E2" w14:textId="548E868A" w:rsidR="001E2CE8" w:rsidRDefault="001E2CE8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1E2CE8">
        <w:rPr>
          <w:rFonts w:ascii="Avenir Next Medium" w:eastAsiaTheme="minorHAnsi" w:hAnsi="Avenir Next Medium" w:cs="Helvetica"/>
          <w:b/>
          <w:bCs/>
          <w:color w:val="000000" w:themeColor="text1"/>
          <w:lang w:eastAsia="en-US"/>
        </w:rPr>
        <w:t>Additional notices</w:t>
      </w:r>
      <w:r>
        <w:rPr>
          <w:rFonts w:ascii="Avenir Next Medium" w:eastAsiaTheme="minorHAnsi" w:hAnsi="Avenir Next Medium" w:cs="Helvetica"/>
          <w:color w:val="000000" w:themeColor="text1"/>
          <w:lang w:eastAsia="en-US"/>
        </w:rPr>
        <w:t>:</w:t>
      </w:r>
    </w:p>
    <w:p w14:paraId="555E083A" w14:textId="77777777" w:rsidR="006A18FB" w:rsidRDefault="006A18FB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78977627" w14:textId="7171F58F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875FC5">
        <w:rPr>
          <w:rFonts w:ascii="Avenir Next" w:hAnsi="Avenir Next" w:cs="Arial"/>
          <w:color w:val="222222"/>
          <w:lang w:bidi="en-GB"/>
        </w:rPr>
        <w:t>Called according to His purpose</w:t>
      </w:r>
    </w:p>
    <w:p w14:paraId="3814989A" w14:textId="39B1F3A2" w:rsid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F32CDC">
        <w:rPr>
          <w:rFonts w:ascii="Avenir Next" w:hAnsi="Avenir Next" w:cstheme="minorHAnsi"/>
          <w:color w:val="000000"/>
        </w:rPr>
        <w:t>School of adversity</w:t>
      </w: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1F2AEEE3" w14:textId="7146E837" w:rsidR="0056532E" w:rsidRPr="005114C2" w:rsidRDefault="006A18FB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Page </w:t>
      </w:r>
      <w:r w:rsidR="00F32CDC">
        <w:rPr>
          <w:rFonts w:ascii="Avenir Next Medium" w:hAnsi="Avenir Next Medium"/>
          <w:lang w:bidi="en-GB"/>
        </w:rPr>
        <w:t>4</w:t>
      </w:r>
    </w:p>
    <w:sectPr w:rsidR="0056532E" w:rsidRPr="005114C2" w:rsidSect="00291D07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5EC54" w14:textId="77777777" w:rsidR="00291D07" w:rsidRDefault="00291D07" w:rsidP="00CE41A8">
      <w:r>
        <w:separator/>
      </w:r>
    </w:p>
  </w:endnote>
  <w:endnote w:type="continuationSeparator" w:id="0">
    <w:p w14:paraId="3139BCB1" w14:textId="77777777" w:rsidR="00291D07" w:rsidRDefault="00291D07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98763" w14:textId="77777777" w:rsidR="00291D07" w:rsidRDefault="00291D07" w:rsidP="00CE41A8">
      <w:r>
        <w:separator/>
      </w:r>
    </w:p>
  </w:footnote>
  <w:footnote w:type="continuationSeparator" w:id="0">
    <w:p w14:paraId="279C7017" w14:textId="77777777" w:rsidR="00291D07" w:rsidRDefault="00291D07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1A1"/>
    <w:rsid w:val="000004C1"/>
    <w:rsid w:val="000006CD"/>
    <w:rsid w:val="00001E7F"/>
    <w:rsid w:val="00001FCC"/>
    <w:rsid w:val="000022F6"/>
    <w:rsid w:val="000036FC"/>
    <w:rsid w:val="000038A0"/>
    <w:rsid w:val="00004C8A"/>
    <w:rsid w:val="000052B1"/>
    <w:rsid w:val="000073EF"/>
    <w:rsid w:val="00010EFD"/>
    <w:rsid w:val="000118C5"/>
    <w:rsid w:val="00011E42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2CE8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7B9"/>
    <w:rsid w:val="0029195D"/>
    <w:rsid w:val="00291ACA"/>
    <w:rsid w:val="00291D07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2F5928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67DFC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B9E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A5D42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47231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3BC9"/>
    <w:rsid w:val="006146FF"/>
    <w:rsid w:val="006227E9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5711A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18FB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1171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362B4"/>
    <w:rsid w:val="00740979"/>
    <w:rsid w:val="00743CC0"/>
    <w:rsid w:val="0075062F"/>
    <w:rsid w:val="00750FDB"/>
    <w:rsid w:val="00750FF0"/>
    <w:rsid w:val="00751CF2"/>
    <w:rsid w:val="0075222D"/>
    <w:rsid w:val="00756113"/>
    <w:rsid w:val="00760541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691A"/>
    <w:rsid w:val="00867F0F"/>
    <w:rsid w:val="00870696"/>
    <w:rsid w:val="00871D38"/>
    <w:rsid w:val="0087323C"/>
    <w:rsid w:val="00874559"/>
    <w:rsid w:val="00875326"/>
    <w:rsid w:val="00875610"/>
    <w:rsid w:val="00875FC5"/>
    <w:rsid w:val="0088010C"/>
    <w:rsid w:val="00880F94"/>
    <w:rsid w:val="008853DD"/>
    <w:rsid w:val="00885833"/>
    <w:rsid w:val="0088724B"/>
    <w:rsid w:val="008927DC"/>
    <w:rsid w:val="00892F53"/>
    <w:rsid w:val="00894285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2A5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731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1308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637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3309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1B5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1B4B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2C8C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A67DC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03A8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5473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2242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32CDC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4EED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  <w:rsid w:val="00FF4765"/>
    <w:rsid w:val="00FF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4-03-25T13:43:00Z</dcterms:created>
  <dcterms:modified xsi:type="dcterms:W3CDTF">2024-03-25T13:43:00Z</dcterms:modified>
</cp:coreProperties>
</file>